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046522a1c2fb75add6cf62133b7437601fee77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47. Заявление об исправлении технической ошибки в ЕГРН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- Иванов Алексей Сергеевич; правообладатель - Петрова Марина Викторовна; орган регистрации - Управление Росреестра по Московской области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квартира площадью 56,4 кв. м по адресу: Московская область, г. Балашиха, ул. Реутовская, д. 18, кв. 47, кадастровый номер 50:15:0010902:1847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В ЕГРН ошибочно указана площадь 65,4 кв. м вместо 56,4 кв. м, хотя в правоустанавливающем документе и техническом плане содержится правильное значение. Просьба направлена на исправление описки без изменения прав и фактических границ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Управление Росреестра по [субъекту Российской Федерации] / в апелляционную комиссию / вышестоящему должностному лицу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ea11c2bd3e2c575eda3f5d2a9e7e3634c6662a1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Б ИСПРАВЛЕНИИ ТЕХНИЧЕСКОЙ ОШИБКИ В ЕГРН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ЕГРН ошибочно указана площадь 65,4 кв. м вместо 56,4 кв. м, хотя в правоустанавливающем документе и техническом плане содержится правильное значение. Просьба направлена на исправление описки без изменения прав и фактических границ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8.1, 131 и 223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Федеральный закон № 218-ФЗ, включая положения о представлении документов, приостановлении, отказе и исправлении ошибок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Исправить техническую ошибку в записи ЕГРН, указав правильное значение согласно документу-основанию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Направить уведомление о внесенном исправлении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расписка МФЦ или электронное подтверждение подачи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уведомление о приостановлении или решение об отказе, если обжалуетс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полнительные документы, представленные для устранения причин приостановлен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технический или межевой план, если заявление связано с учетом характеристик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Формы Росреестра и формат электронных документов могут изменяться; перед подачей следует использовать актуальную утвержденную форму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38Z</dcterms:created>
  <dcterms:modified xsi:type="dcterms:W3CDTF">2026-07-18T09:18:38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